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787E90" w:rsidRDefault="00482F98" w:rsidP="008759FC">
      <w:pPr>
        <w:jc w:val="center"/>
        <w:rPr>
          <w:rFonts w:cs="Times New Roman"/>
          <w:b/>
          <w:sz w:val="32"/>
          <w:szCs w:val="28"/>
        </w:rPr>
      </w:pPr>
      <w:r w:rsidRPr="00787E90">
        <w:rPr>
          <w:rFonts w:cs="Times New Roman"/>
          <w:b/>
          <w:sz w:val="32"/>
          <w:szCs w:val="28"/>
        </w:rPr>
        <w:t>З</w:t>
      </w:r>
      <w:r w:rsidR="008759FC" w:rsidRPr="00787E90">
        <w:rPr>
          <w:rFonts w:cs="Times New Roman"/>
          <w:b/>
          <w:sz w:val="32"/>
          <w:szCs w:val="28"/>
        </w:rPr>
        <w:t>аседание на Националния съвет за насърчаване на заетостта,</w:t>
      </w:r>
    </w:p>
    <w:p w:rsidR="00787E90" w:rsidRDefault="008759FC" w:rsidP="008759FC">
      <w:pPr>
        <w:jc w:val="center"/>
        <w:rPr>
          <w:rFonts w:cs="Times New Roman"/>
          <w:b/>
          <w:sz w:val="32"/>
          <w:szCs w:val="28"/>
        </w:rPr>
      </w:pPr>
      <w:r w:rsidRPr="00787E90">
        <w:rPr>
          <w:rFonts w:cs="Times New Roman"/>
          <w:b/>
          <w:sz w:val="32"/>
          <w:szCs w:val="28"/>
        </w:rPr>
        <w:t xml:space="preserve">проведено на </w:t>
      </w:r>
      <w:r w:rsidR="00D82A6E" w:rsidRPr="00787E90">
        <w:rPr>
          <w:rFonts w:cs="Times New Roman"/>
          <w:b/>
          <w:sz w:val="32"/>
          <w:szCs w:val="28"/>
          <w:lang w:val="en-US"/>
        </w:rPr>
        <w:t>08</w:t>
      </w:r>
      <w:r w:rsidRPr="00787E90">
        <w:rPr>
          <w:rFonts w:cs="Times New Roman"/>
          <w:b/>
          <w:sz w:val="32"/>
          <w:szCs w:val="28"/>
        </w:rPr>
        <w:t>.</w:t>
      </w:r>
      <w:r w:rsidR="00102FBF" w:rsidRPr="00787E90">
        <w:rPr>
          <w:rFonts w:cs="Times New Roman"/>
          <w:b/>
          <w:sz w:val="32"/>
          <w:szCs w:val="28"/>
        </w:rPr>
        <w:t>11</w:t>
      </w:r>
      <w:r w:rsidR="00BD5ABA" w:rsidRPr="00787E90">
        <w:rPr>
          <w:rFonts w:cs="Times New Roman"/>
          <w:b/>
          <w:sz w:val="32"/>
          <w:szCs w:val="28"/>
          <w:lang w:val="ru-RU"/>
        </w:rPr>
        <w:t>.2</w:t>
      </w:r>
      <w:r w:rsidRPr="00787E90">
        <w:rPr>
          <w:rFonts w:cs="Times New Roman"/>
          <w:b/>
          <w:sz w:val="32"/>
          <w:szCs w:val="28"/>
        </w:rPr>
        <w:t>01</w:t>
      </w:r>
      <w:r w:rsidR="00C07DBD" w:rsidRPr="00787E90">
        <w:rPr>
          <w:rFonts w:cs="Times New Roman"/>
          <w:b/>
          <w:sz w:val="32"/>
          <w:szCs w:val="28"/>
          <w:lang w:val="en-US"/>
        </w:rPr>
        <w:t>8</w:t>
      </w:r>
      <w:r w:rsidR="00D24DB7" w:rsidRPr="00787E90">
        <w:rPr>
          <w:rFonts w:cs="Times New Roman"/>
          <w:b/>
          <w:sz w:val="32"/>
          <w:szCs w:val="28"/>
        </w:rPr>
        <w:t> г. (</w:t>
      </w:r>
      <w:r w:rsidR="00102FBF" w:rsidRPr="00787E90">
        <w:rPr>
          <w:rFonts w:cs="Times New Roman"/>
          <w:b/>
          <w:sz w:val="32"/>
          <w:szCs w:val="28"/>
        </w:rPr>
        <w:t>четвъртък</w:t>
      </w:r>
      <w:r w:rsidRPr="00787E90">
        <w:rPr>
          <w:rFonts w:cs="Times New Roman"/>
          <w:b/>
          <w:sz w:val="32"/>
          <w:szCs w:val="28"/>
        </w:rPr>
        <w:t>) от 1</w:t>
      </w:r>
      <w:r w:rsidR="00102FBF" w:rsidRPr="00787E90">
        <w:rPr>
          <w:rFonts w:cs="Times New Roman"/>
          <w:b/>
          <w:sz w:val="32"/>
          <w:szCs w:val="28"/>
        </w:rPr>
        <w:t>1</w:t>
      </w:r>
      <w:r w:rsidRPr="00787E90">
        <w:rPr>
          <w:rFonts w:cs="Times New Roman"/>
          <w:b/>
          <w:sz w:val="32"/>
          <w:szCs w:val="28"/>
        </w:rPr>
        <w:t>:</w:t>
      </w:r>
      <w:r w:rsidRPr="00787E90">
        <w:rPr>
          <w:rFonts w:cs="Times New Roman"/>
          <w:b/>
          <w:sz w:val="32"/>
          <w:szCs w:val="28"/>
          <w:lang w:val="ru-RU"/>
        </w:rPr>
        <w:t>0</w:t>
      </w:r>
      <w:r w:rsidR="00787E90">
        <w:rPr>
          <w:rFonts w:cs="Times New Roman"/>
          <w:b/>
          <w:sz w:val="32"/>
          <w:szCs w:val="28"/>
        </w:rPr>
        <w:t>0 часа</w:t>
      </w:r>
    </w:p>
    <w:p w:rsidR="00482F98" w:rsidRDefault="00482F98" w:rsidP="008759FC">
      <w:pPr>
        <w:jc w:val="center"/>
        <w:rPr>
          <w:rFonts w:cs="Times New Roman"/>
          <w:b/>
          <w:sz w:val="32"/>
          <w:szCs w:val="28"/>
        </w:rPr>
      </w:pPr>
    </w:p>
    <w:p w:rsidR="00B1086C" w:rsidRPr="00482F98" w:rsidRDefault="00B1086C" w:rsidP="008759FC">
      <w:pPr>
        <w:jc w:val="center"/>
        <w:rPr>
          <w:rFonts w:cs="Times New Roman"/>
          <w:sz w:val="28"/>
          <w:szCs w:val="28"/>
        </w:rPr>
      </w:pPr>
      <w:bookmarkStart w:id="0" w:name="_GoBack"/>
      <w:bookmarkEnd w:id="0"/>
    </w:p>
    <w:p w:rsidR="00630995" w:rsidRPr="00482F98" w:rsidRDefault="00630995" w:rsidP="007417B7">
      <w:pPr>
        <w:jc w:val="both"/>
        <w:rPr>
          <w:rFonts w:cs="Times New Roman"/>
          <w:lang w:val="ru-RU"/>
        </w:rPr>
      </w:pPr>
    </w:p>
    <w:p w:rsidR="00162F29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7417B7">
        <w:rPr>
          <w:rFonts w:cs="Times New Roman"/>
          <w:b/>
        </w:rPr>
        <w:t>Присъствали</w:t>
      </w:r>
      <w:r w:rsidRPr="007417B7">
        <w:rPr>
          <w:rFonts w:cs="Times New Roman"/>
        </w:rPr>
        <w:t>:</w:t>
      </w:r>
      <w:r w:rsidR="001E2350" w:rsidRPr="007417B7">
        <w:rPr>
          <w:rFonts w:cs="Times New Roman"/>
        </w:rPr>
        <w:tab/>
      </w:r>
      <w:r w:rsidR="00B00A82">
        <w:rPr>
          <w:rFonts w:cs="Times New Roman"/>
        </w:rPr>
        <w:t xml:space="preserve">г-н Лазар Лазаров – МТСП; </w:t>
      </w:r>
      <w:r w:rsidR="00C70A4E" w:rsidRPr="007417B7">
        <w:rPr>
          <w:rFonts w:cs="Times New Roman"/>
        </w:rPr>
        <w:t xml:space="preserve">г-жа </w:t>
      </w:r>
      <w:r w:rsidR="00102FBF">
        <w:rPr>
          <w:rFonts w:cs="Times New Roman"/>
        </w:rPr>
        <w:t>Елка Димитрова</w:t>
      </w:r>
      <w:r w:rsidR="00C70A4E" w:rsidRPr="007417B7">
        <w:rPr>
          <w:rFonts w:cs="Times New Roman"/>
        </w:rPr>
        <w:t xml:space="preserve"> – МТСП;</w:t>
      </w:r>
      <w:r w:rsidR="00BF0432">
        <w:rPr>
          <w:rFonts w:cs="Times New Roman"/>
        </w:rPr>
        <w:t xml:space="preserve"> </w:t>
      </w:r>
      <w:r w:rsidR="00CA3561">
        <w:rPr>
          <w:rFonts w:cs="Times New Roman"/>
        </w:rPr>
        <w:t xml:space="preserve">г-жа Камелия Колева – МОН; г-жа Мира Чиприянова – МИ; г-жа Веселка Добрева – МРРБ;  </w:t>
      </w:r>
      <w:r w:rsidR="009571D8">
        <w:rPr>
          <w:rFonts w:cs="Times New Roman"/>
        </w:rPr>
        <w:t>г-жа Ма</w:t>
      </w:r>
      <w:r w:rsidR="00D82A6E">
        <w:rPr>
          <w:rFonts w:cs="Times New Roman"/>
        </w:rPr>
        <w:t>рияна</w:t>
      </w:r>
      <w:r w:rsidR="009571D8">
        <w:rPr>
          <w:rFonts w:cs="Times New Roman"/>
        </w:rPr>
        <w:t xml:space="preserve"> </w:t>
      </w:r>
      <w:r w:rsidR="00D82A6E">
        <w:rPr>
          <w:rFonts w:cs="Times New Roman"/>
        </w:rPr>
        <w:t>Павлова</w:t>
      </w:r>
      <w:r w:rsidR="009571D8">
        <w:rPr>
          <w:rFonts w:cs="Times New Roman"/>
        </w:rPr>
        <w:t xml:space="preserve">– НАПОО; </w:t>
      </w:r>
      <w:r w:rsidR="00303B24" w:rsidRPr="002B1F3E">
        <w:rPr>
          <w:rFonts w:cs="Times New Roman"/>
        </w:rPr>
        <w:t>г-</w:t>
      </w:r>
      <w:r w:rsidR="00B00A82">
        <w:rPr>
          <w:rFonts w:cs="Times New Roman"/>
        </w:rPr>
        <w:t>н Драгомир Николов</w:t>
      </w:r>
      <w:r w:rsidR="002B1F3E">
        <w:rPr>
          <w:rFonts w:cs="Times New Roman"/>
        </w:rPr>
        <w:t xml:space="preserve"> </w:t>
      </w:r>
      <w:r w:rsidR="00303B24" w:rsidRPr="007417B7">
        <w:rPr>
          <w:rFonts w:cs="Times New Roman"/>
        </w:rPr>
        <w:t xml:space="preserve">– </w:t>
      </w:r>
      <w:r w:rsidR="00C43243">
        <w:rPr>
          <w:rFonts w:cs="Times New Roman"/>
        </w:rPr>
        <w:t>А</w:t>
      </w:r>
      <w:r w:rsidR="00303B24" w:rsidRPr="007417B7">
        <w:rPr>
          <w:rFonts w:cs="Times New Roman"/>
        </w:rPr>
        <w:t>З;</w:t>
      </w:r>
      <w:r w:rsidR="00DF5BBB" w:rsidRPr="007417B7">
        <w:rPr>
          <w:rFonts w:cs="Times New Roman"/>
        </w:rPr>
        <w:t xml:space="preserve"> </w:t>
      </w:r>
      <w:r w:rsidR="009F3A49" w:rsidRPr="007417B7">
        <w:rPr>
          <w:rFonts w:cs="Times New Roman"/>
        </w:rPr>
        <w:t>г</w:t>
      </w:r>
      <w:r w:rsidR="009F3A49" w:rsidRPr="00E91A7D">
        <w:rPr>
          <w:rFonts w:cs="Times New Roman"/>
        </w:rPr>
        <w:t>-</w:t>
      </w:r>
      <w:r w:rsidR="005A6C19">
        <w:rPr>
          <w:rFonts w:cs="Times New Roman"/>
        </w:rPr>
        <w:t>н</w:t>
      </w:r>
      <w:r w:rsidR="00B16661" w:rsidRPr="007417B7">
        <w:rPr>
          <w:rFonts w:cs="Times New Roman"/>
        </w:rPr>
        <w:t xml:space="preserve"> </w:t>
      </w:r>
      <w:r w:rsidR="0020081F">
        <w:rPr>
          <w:rFonts w:cs="Times New Roman"/>
        </w:rPr>
        <w:t>Георги Милчин</w:t>
      </w:r>
      <w:r w:rsidR="00944728" w:rsidRPr="007417B7">
        <w:rPr>
          <w:rFonts w:cs="Times New Roman"/>
        </w:rPr>
        <w:t xml:space="preserve"> </w:t>
      </w:r>
      <w:r w:rsidR="00ED5932" w:rsidRPr="007417B7">
        <w:rPr>
          <w:rFonts w:cs="Times New Roman"/>
        </w:rPr>
        <w:t xml:space="preserve">– ИА </w:t>
      </w:r>
      <w:r w:rsidR="009F3A49" w:rsidRPr="007417B7">
        <w:rPr>
          <w:rFonts w:cs="Times New Roman"/>
        </w:rPr>
        <w:t>ГИТ</w:t>
      </w:r>
      <w:r w:rsidR="00FD766B" w:rsidRPr="007417B7">
        <w:rPr>
          <w:rFonts w:cs="Times New Roman"/>
        </w:rPr>
        <w:t>;</w:t>
      </w:r>
      <w:r w:rsidR="00FC7102">
        <w:rPr>
          <w:rFonts w:cs="Times New Roman"/>
        </w:rPr>
        <w:t xml:space="preserve"> </w:t>
      </w:r>
      <w:r w:rsidR="0020081F">
        <w:rPr>
          <w:rFonts w:cs="Times New Roman"/>
        </w:rPr>
        <w:t xml:space="preserve">г-н </w:t>
      </w:r>
      <w:r w:rsidR="00C43243">
        <w:rPr>
          <w:rFonts w:cs="Times New Roman"/>
        </w:rPr>
        <w:t>Минчо Коралски</w:t>
      </w:r>
      <w:r w:rsidR="0020081F">
        <w:rPr>
          <w:rFonts w:cs="Times New Roman"/>
        </w:rPr>
        <w:t xml:space="preserve"> – АХУ; г-</w:t>
      </w:r>
      <w:r w:rsidR="002B1F3E">
        <w:rPr>
          <w:rFonts w:cs="Times New Roman"/>
        </w:rPr>
        <w:t>жа Румяна Петкова</w:t>
      </w:r>
      <w:r w:rsidR="0020081F">
        <w:rPr>
          <w:rFonts w:cs="Times New Roman"/>
        </w:rPr>
        <w:t xml:space="preserve"> </w:t>
      </w:r>
      <w:r w:rsidR="00DE0EAD">
        <w:rPr>
          <w:rFonts w:cs="Times New Roman"/>
        </w:rPr>
        <w:t>–</w:t>
      </w:r>
      <w:r w:rsidR="0020081F">
        <w:rPr>
          <w:rFonts w:cs="Times New Roman"/>
        </w:rPr>
        <w:t xml:space="preserve"> АСП;</w:t>
      </w:r>
      <w:r w:rsidR="00DE78CE">
        <w:rPr>
          <w:rFonts w:cs="Times New Roman"/>
          <w:lang w:val="en-US"/>
        </w:rPr>
        <w:t xml:space="preserve"> </w:t>
      </w:r>
      <w:r w:rsidR="00DE78CE">
        <w:rPr>
          <w:rFonts w:cs="Times New Roman"/>
        </w:rPr>
        <w:t xml:space="preserve">г-жа </w:t>
      </w:r>
      <w:r w:rsidR="00D82A6E">
        <w:rPr>
          <w:rFonts w:cs="Times New Roman"/>
        </w:rPr>
        <w:t xml:space="preserve">Юлия Симеонова </w:t>
      </w:r>
      <w:r w:rsidR="00DE78CE">
        <w:rPr>
          <w:rFonts w:cs="Times New Roman"/>
        </w:rPr>
        <w:t>– КНСБ</w:t>
      </w:r>
      <w:r w:rsidR="00D80CCA">
        <w:rPr>
          <w:rFonts w:cs="Times New Roman"/>
        </w:rPr>
        <w:t>;</w:t>
      </w:r>
      <w:r w:rsidR="00DE0EAD">
        <w:rPr>
          <w:rFonts w:cs="Times New Roman"/>
        </w:rPr>
        <w:t xml:space="preserve"> </w:t>
      </w:r>
      <w:r w:rsidR="00D82A6E">
        <w:rPr>
          <w:rFonts w:cs="Times New Roman"/>
        </w:rPr>
        <w:t xml:space="preserve">г-жа </w:t>
      </w:r>
      <w:r w:rsidR="00260906">
        <w:rPr>
          <w:rFonts w:cs="Times New Roman"/>
        </w:rPr>
        <w:t>Диана Найденова</w:t>
      </w:r>
      <w:r w:rsidR="00D82A6E">
        <w:rPr>
          <w:rFonts w:cs="Times New Roman"/>
        </w:rPr>
        <w:t xml:space="preserve"> – КНСБ;</w:t>
      </w:r>
      <w:r w:rsidR="00260906">
        <w:rPr>
          <w:rFonts w:cs="Times New Roman"/>
        </w:rPr>
        <w:t xml:space="preserve"> г-жа Величка Микова – КНСБ; г-жа Даниела Алексиева – КНСБ; г-жа Любка Георгиева – КТ „Подкрепа“;</w:t>
      </w:r>
      <w:r w:rsidR="00D82A6E">
        <w:rPr>
          <w:rFonts w:cs="Times New Roman"/>
        </w:rPr>
        <w:t xml:space="preserve"> </w:t>
      </w:r>
      <w:r w:rsidR="00DE0EAD" w:rsidRPr="007417B7">
        <w:rPr>
          <w:rFonts w:cs="Times New Roman"/>
        </w:rPr>
        <w:t>г-</w:t>
      </w:r>
      <w:r w:rsidR="00DE78CE">
        <w:rPr>
          <w:rFonts w:cs="Times New Roman"/>
        </w:rPr>
        <w:t xml:space="preserve">жа </w:t>
      </w:r>
      <w:r w:rsidR="002B1F3E">
        <w:rPr>
          <w:rFonts w:cs="Times New Roman"/>
        </w:rPr>
        <w:t xml:space="preserve">Мария Петрова </w:t>
      </w:r>
      <w:r w:rsidR="00B84C0B">
        <w:rPr>
          <w:rFonts w:cs="Times New Roman"/>
        </w:rPr>
        <w:t xml:space="preserve">- </w:t>
      </w:r>
      <w:r w:rsidR="00B84C0B" w:rsidRPr="007417B7">
        <w:rPr>
          <w:rFonts w:cs="Times New Roman"/>
        </w:rPr>
        <w:t>КТ „Подкрепа”</w:t>
      </w:r>
      <w:r w:rsidR="002B1F3E">
        <w:rPr>
          <w:rFonts w:cs="Times New Roman"/>
        </w:rPr>
        <w:t>;</w:t>
      </w:r>
      <w:r w:rsidR="00260906">
        <w:rPr>
          <w:rFonts w:cs="Times New Roman"/>
        </w:rPr>
        <w:t xml:space="preserve"> г-жа Паунита Петрова – КТ „Подкрепа“; </w:t>
      </w:r>
      <w:r w:rsidR="00311866" w:rsidRPr="007417B7">
        <w:rPr>
          <w:rFonts w:cs="Times New Roman"/>
        </w:rPr>
        <w:t>г-</w:t>
      </w:r>
      <w:r w:rsidR="00D82A6E">
        <w:rPr>
          <w:rFonts w:cs="Times New Roman"/>
        </w:rPr>
        <w:t>жа Росица Стелиянова</w:t>
      </w:r>
      <w:r w:rsidR="00311866" w:rsidRPr="007417B7">
        <w:rPr>
          <w:rFonts w:cs="Times New Roman"/>
        </w:rPr>
        <w:t xml:space="preserve"> – АИКБ; </w:t>
      </w:r>
      <w:r w:rsidR="00AE4F51" w:rsidRPr="007417B7">
        <w:rPr>
          <w:rFonts w:cs="Times New Roman"/>
        </w:rPr>
        <w:t>г</w:t>
      </w:r>
      <w:r w:rsidR="00AE4F51" w:rsidRPr="007417B7">
        <w:rPr>
          <w:rFonts w:cs="Times New Roman"/>
          <w:b/>
        </w:rPr>
        <w:t>-</w:t>
      </w:r>
      <w:r w:rsidR="00AE4F51" w:rsidRPr="007417B7">
        <w:rPr>
          <w:rFonts w:cs="Times New Roman"/>
        </w:rPr>
        <w:t>жа</w:t>
      </w:r>
      <w:r w:rsidR="00250717" w:rsidRPr="007417B7">
        <w:rPr>
          <w:rFonts w:cs="Times New Roman"/>
        </w:rPr>
        <w:t xml:space="preserve"> </w:t>
      </w:r>
      <w:r w:rsidR="00A64874">
        <w:rPr>
          <w:rFonts w:cs="Times New Roman"/>
        </w:rPr>
        <w:t>Антоанета Кацарова</w:t>
      </w:r>
      <w:r w:rsidR="007D51BD">
        <w:rPr>
          <w:rFonts w:cs="Times New Roman"/>
        </w:rPr>
        <w:t xml:space="preserve"> </w:t>
      </w:r>
      <w:r w:rsidR="00AE4F51" w:rsidRPr="007417B7">
        <w:rPr>
          <w:rFonts w:cs="Times New Roman"/>
        </w:rPr>
        <w:t xml:space="preserve">– БСК; </w:t>
      </w:r>
      <w:r w:rsidR="00171AAB" w:rsidRPr="007417B7">
        <w:rPr>
          <w:rFonts w:cs="Times New Roman"/>
        </w:rPr>
        <w:t xml:space="preserve">г-жа </w:t>
      </w:r>
      <w:r w:rsidR="00F50A9E">
        <w:rPr>
          <w:rFonts w:cs="Times New Roman"/>
        </w:rPr>
        <w:t>Здравка Георгиева</w:t>
      </w:r>
      <w:r w:rsidR="00171AAB" w:rsidRPr="007417B7">
        <w:rPr>
          <w:rFonts w:cs="Times New Roman"/>
        </w:rPr>
        <w:t xml:space="preserve"> </w:t>
      </w:r>
      <w:r w:rsidR="00C37417" w:rsidRPr="007417B7">
        <w:rPr>
          <w:rFonts w:cs="Times New Roman"/>
        </w:rPr>
        <w:t>–</w:t>
      </w:r>
      <w:r w:rsidR="00171AAB" w:rsidRPr="007417B7">
        <w:rPr>
          <w:rFonts w:cs="Times New Roman"/>
        </w:rPr>
        <w:t xml:space="preserve"> БТПП</w:t>
      </w:r>
      <w:r w:rsidR="00D82A6E">
        <w:rPr>
          <w:rFonts w:cs="Times New Roman"/>
        </w:rPr>
        <w:t xml:space="preserve">; </w:t>
      </w:r>
      <w:r w:rsidR="00260906">
        <w:rPr>
          <w:rFonts w:cs="Times New Roman"/>
        </w:rPr>
        <w:t xml:space="preserve">г-жа Маргарита Дамянова – БТПП; г-н Иван Захариев – КРИБ; </w:t>
      </w:r>
      <w:r w:rsidR="00D82A6E">
        <w:rPr>
          <w:rFonts w:cs="Times New Roman"/>
        </w:rPr>
        <w:t>г-жа</w:t>
      </w:r>
      <w:r w:rsidR="00260906">
        <w:rPr>
          <w:rFonts w:cs="Times New Roman"/>
        </w:rPr>
        <w:t xml:space="preserve"> Стояна Сотирова </w:t>
      </w:r>
      <w:r w:rsidR="00D82A6E">
        <w:rPr>
          <w:rFonts w:cs="Times New Roman"/>
        </w:rPr>
        <w:t>– ССИ;</w:t>
      </w:r>
      <w:r w:rsidR="00B675C6">
        <w:rPr>
          <w:rFonts w:cs="Times New Roman"/>
        </w:rPr>
        <w:t xml:space="preserve"> г-жа Валентина Георгиева </w:t>
      </w:r>
      <w:r w:rsidR="00CF5181">
        <w:rPr>
          <w:rFonts w:cs="Times New Roman"/>
        </w:rPr>
        <w:t>–</w:t>
      </w:r>
      <w:r w:rsidR="00B675C6">
        <w:rPr>
          <w:rFonts w:cs="Times New Roman"/>
        </w:rPr>
        <w:t xml:space="preserve"> ССИ</w:t>
      </w:r>
    </w:p>
    <w:p w:rsidR="00CF5181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1C5353" w:rsidRDefault="00CF5181" w:rsidP="001C5353">
      <w:r w:rsidRPr="00CF5181">
        <w:rPr>
          <w:rFonts w:cs="Times New Roman"/>
          <w:b/>
        </w:rPr>
        <w:t>Поканени:</w:t>
      </w:r>
      <w:r w:rsidR="00D82A6E">
        <w:rPr>
          <w:rFonts w:cs="Times New Roman"/>
          <w:b/>
        </w:rPr>
        <w:t xml:space="preserve"> </w:t>
      </w:r>
      <w:r w:rsidR="00260906">
        <w:rPr>
          <w:rFonts w:cs="Times New Roman"/>
        </w:rPr>
        <w:t xml:space="preserve">Стефка Лиманска </w:t>
      </w:r>
      <w:r w:rsidR="00B1674F">
        <w:rPr>
          <w:rFonts w:cs="Times New Roman"/>
        </w:rPr>
        <w:t>–</w:t>
      </w:r>
      <w:r w:rsidR="00260906">
        <w:rPr>
          <w:rFonts w:cs="Times New Roman"/>
        </w:rPr>
        <w:t xml:space="preserve"> МТСП, Елка Милева – МТСП, Кремена Калчева – АЗ, </w:t>
      </w:r>
      <w:r w:rsidR="001C5353">
        <w:t>г-жа Виолина Накова - ССИ</w:t>
      </w:r>
    </w:p>
    <w:p w:rsidR="00CF5181" w:rsidRPr="00B1674F" w:rsidRDefault="00B1674F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>
        <w:rPr>
          <w:rFonts w:cs="Times New Roman"/>
        </w:rPr>
        <w:t xml:space="preserve"> </w:t>
      </w:r>
    </w:p>
    <w:p w:rsidR="003E59E7" w:rsidRDefault="003E59E7" w:rsidP="007417B7">
      <w:pPr>
        <w:jc w:val="both"/>
        <w:rPr>
          <w:rFonts w:cs="Times New Roman"/>
          <w:b/>
          <w:lang w:val="en-US"/>
        </w:rPr>
      </w:pPr>
      <w:r w:rsidRPr="007417B7">
        <w:rPr>
          <w:rFonts w:cs="Times New Roman"/>
          <w:b/>
        </w:rPr>
        <w:t>Заседанието има необходимия кворум и се счита за редовно</w:t>
      </w:r>
      <w:r w:rsidR="001C37B0" w:rsidRPr="007417B7">
        <w:rPr>
          <w:rFonts w:cs="Times New Roman"/>
          <w:b/>
        </w:rPr>
        <w:t>.</w:t>
      </w:r>
    </w:p>
    <w:p w:rsidR="00057815" w:rsidRDefault="00057815" w:rsidP="007417B7">
      <w:pPr>
        <w:jc w:val="both"/>
        <w:rPr>
          <w:rFonts w:cs="Times New Roman"/>
          <w:b/>
          <w:lang w:val="en-US"/>
        </w:rPr>
      </w:pPr>
    </w:p>
    <w:p w:rsidR="004265F4" w:rsidRDefault="00143892" w:rsidP="007417B7">
      <w:pPr>
        <w:outlineLvl w:val="0"/>
        <w:rPr>
          <w:rFonts w:cs="Times New Roman"/>
        </w:rPr>
      </w:pPr>
      <w:r w:rsidRPr="007417B7">
        <w:rPr>
          <w:rFonts w:cs="Times New Roman"/>
        </w:rPr>
        <w:t xml:space="preserve">Заседанието се проведе при следния </w:t>
      </w:r>
      <w:r w:rsidR="00F9646B" w:rsidRPr="007417B7">
        <w:rPr>
          <w:rFonts w:cs="Times New Roman"/>
        </w:rPr>
        <w:t>днев</w:t>
      </w:r>
      <w:r w:rsidRPr="007417B7">
        <w:rPr>
          <w:rFonts w:cs="Times New Roman"/>
        </w:rPr>
        <w:t>ен ред</w:t>
      </w:r>
      <w:r w:rsidR="004265F4" w:rsidRPr="007417B7">
        <w:rPr>
          <w:rFonts w:cs="Times New Roman"/>
        </w:rPr>
        <w:t>:</w:t>
      </w:r>
    </w:p>
    <w:p w:rsidR="00D448B8" w:rsidRPr="00CA4986" w:rsidRDefault="00D448B8" w:rsidP="00D448B8">
      <w:pPr>
        <w:jc w:val="both"/>
        <w:rPr>
          <w:rFonts w:cs="Times New Roman"/>
        </w:rPr>
      </w:pPr>
    </w:p>
    <w:p w:rsidR="0056104B" w:rsidRDefault="0056104B" w:rsidP="0056104B">
      <w:pPr>
        <w:numPr>
          <w:ilvl w:val="0"/>
          <w:numId w:val="30"/>
        </w:numPr>
        <w:contextualSpacing/>
        <w:jc w:val="both"/>
      </w:pPr>
      <w:r>
        <w:t>Обсъждане на проект на Постановление на Министерския съвет за изменение и допълнение на Правилника за прилагане на Закона за насърчаване на заетостта.;</w:t>
      </w:r>
    </w:p>
    <w:p w:rsidR="0056104B" w:rsidRDefault="0056104B" w:rsidP="0056104B">
      <w:pPr>
        <w:ind w:left="720"/>
        <w:contextualSpacing/>
        <w:jc w:val="both"/>
      </w:pPr>
    </w:p>
    <w:p w:rsidR="0056104B" w:rsidRDefault="0056104B" w:rsidP="0056104B">
      <w:pPr>
        <w:numPr>
          <w:ilvl w:val="0"/>
          <w:numId w:val="30"/>
        </w:numPr>
        <w:jc w:val="both"/>
      </w:pPr>
      <w:r>
        <w:t>Разни.</w:t>
      </w:r>
    </w:p>
    <w:p w:rsidR="0056104B" w:rsidRDefault="0056104B" w:rsidP="0056104B">
      <w:pPr>
        <w:ind w:left="720"/>
        <w:contextualSpacing/>
      </w:pPr>
    </w:p>
    <w:p w:rsidR="005E442B" w:rsidRPr="00CC4624" w:rsidRDefault="005E442B" w:rsidP="0056104B">
      <w:pPr>
        <w:jc w:val="both"/>
        <w:rPr>
          <w:rFonts w:eastAsia="Calibri" w:cs="Times New Roman"/>
          <w:bCs/>
          <w:color w:val="auto"/>
        </w:rPr>
      </w:pPr>
    </w:p>
    <w:p w:rsidR="00106A0A" w:rsidRDefault="00AE5155" w:rsidP="00AE5155">
      <w:pPr>
        <w:jc w:val="center"/>
        <w:rPr>
          <w:rFonts w:eastAsia="Calibri" w:cs="Times New Roman"/>
          <w:b/>
          <w:color w:val="auto"/>
          <w:u w:val="single"/>
        </w:rPr>
      </w:pPr>
      <w:r w:rsidRPr="00AE5155">
        <w:rPr>
          <w:rFonts w:eastAsia="Calibri" w:cs="Times New Roman"/>
          <w:b/>
          <w:color w:val="auto"/>
          <w:u w:val="single"/>
        </w:rPr>
        <w:t>Решение по т. 1</w:t>
      </w:r>
    </w:p>
    <w:p w:rsidR="00AE5155" w:rsidRDefault="00AE5155" w:rsidP="00AE5155">
      <w:pPr>
        <w:jc w:val="center"/>
        <w:rPr>
          <w:rFonts w:eastAsia="Calibri" w:cs="Times New Roman"/>
          <w:b/>
          <w:color w:val="auto"/>
          <w:u w:val="single"/>
          <w:lang w:val="en-US"/>
        </w:rPr>
      </w:pPr>
    </w:p>
    <w:p w:rsidR="00801548" w:rsidRPr="00801548" w:rsidRDefault="00801548" w:rsidP="00AE5155">
      <w:pPr>
        <w:jc w:val="center"/>
        <w:rPr>
          <w:rFonts w:eastAsia="Calibri" w:cs="Times New Roman"/>
          <w:b/>
          <w:color w:val="auto"/>
          <w:u w:val="single"/>
          <w:lang w:val="en-US"/>
        </w:rPr>
      </w:pPr>
    </w:p>
    <w:p w:rsidR="00AE5155" w:rsidRDefault="00AE5155" w:rsidP="00AE5155">
      <w:pPr>
        <w:jc w:val="both"/>
        <w:rPr>
          <w:rFonts w:cs="Times New Roman"/>
        </w:rPr>
      </w:pPr>
      <w:r>
        <w:rPr>
          <w:rFonts w:cs="Times New Roman"/>
        </w:rPr>
        <w:t xml:space="preserve">НСНЗ </w:t>
      </w:r>
      <w:r w:rsidRPr="006A3532">
        <w:rPr>
          <w:rFonts w:cs="Times New Roman"/>
        </w:rPr>
        <w:t>подкреп</w:t>
      </w:r>
      <w:r>
        <w:rPr>
          <w:rFonts w:cs="Times New Roman"/>
        </w:rPr>
        <w:t xml:space="preserve">я </w:t>
      </w:r>
      <w:r w:rsidRPr="001C52FF">
        <w:rPr>
          <w:rFonts w:cs="Times New Roman"/>
        </w:rPr>
        <w:t>проект</w:t>
      </w:r>
      <w:r>
        <w:rPr>
          <w:rFonts w:cs="Times New Roman"/>
        </w:rPr>
        <w:t>а</w:t>
      </w:r>
      <w:r w:rsidRPr="001C52FF">
        <w:rPr>
          <w:rFonts w:cs="Times New Roman"/>
        </w:rPr>
        <w:t xml:space="preserve"> на Постановление на Министерския съвет за изменение и допълнение на Правилника за прилагане на Зак</w:t>
      </w:r>
      <w:r>
        <w:rPr>
          <w:rFonts w:cs="Times New Roman"/>
        </w:rPr>
        <w:t xml:space="preserve">она за насърчаване на заетостта </w:t>
      </w:r>
      <w:r>
        <w:t xml:space="preserve">и </w:t>
      </w:r>
      <w:r w:rsidRPr="00924EF8">
        <w:t xml:space="preserve">предлага </w:t>
      </w:r>
      <w:r w:rsidRPr="00924EF8">
        <w:rPr>
          <w:rFonts w:cs="Times New Roman"/>
        </w:rPr>
        <w:t>проектът да бъде приет от Н</w:t>
      </w:r>
      <w:r>
        <w:rPr>
          <w:rFonts w:cs="Times New Roman"/>
        </w:rPr>
        <w:t>ационалния съвет за тристранно сътрудничество</w:t>
      </w:r>
      <w:r w:rsidRPr="00924EF8">
        <w:rPr>
          <w:rFonts w:cs="Times New Roman"/>
        </w:rPr>
        <w:t xml:space="preserve"> </w:t>
      </w:r>
      <w:r w:rsidRPr="00035F62">
        <w:rPr>
          <w:rFonts w:cs="Times New Roman"/>
          <w:b/>
        </w:rPr>
        <w:t>в оперативен порядък</w:t>
      </w:r>
      <w:r w:rsidRPr="00924EF8">
        <w:rPr>
          <w:rFonts w:cs="Times New Roman"/>
        </w:rPr>
        <w:t>.</w:t>
      </w:r>
    </w:p>
    <w:p w:rsidR="00AE5155" w:rsidRDefault="00AE5155" w:rsidP="00AE5155">
      <w:pPr>
        <w:tabs>
          <w:tab w:val="num" w:pos="205"/>
        </w:tabs>
        <w:jc w:val="both"/>
        <w:rPr>
          <w:rFonts w:cs="Times New Roman"/>
        </w:rPr>
      </w:pPr>
    </w:p>
    <w:p w:rsidR="00AE5155" w:rsidRDefault="00AE5155" w:rsidP="00AE5155">
      <w:pPr>
        <w:jc w:val="center"/>
        <w:rPr>
          <w:rFonts w:eastAsia="Calibri" w:cs="Times New Roman"/>
          <w:b/>
          <w:color w:val="auto"/>
          <w:u w:val="single"/>
        </w:rPr>
      </w:pPr>
    </w:p>
    <w:sectPr w:rsidR="00AE5155" w:rsidSect="00801548">
      <w:footerReference w:type="even" r:id="rId8"/>
      <w:footerReference w:type="default" r:id="rId9"/>
      <w:pgSz w:w="12240" w:h="15840"/>
      <w:pgMar w:top="1135" w:right="1043" w:bottom="851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D93" w:rsidRDefault="00946D93">
      <w:r>
        <w:separator/>
      </w:r>
    </w:p>
  </w:endnote>
  <w:endnote w:type="continuationSeparator" w:id="0">
    <w:p w:rsidR="00946D93" w:rsidRDefault="00946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01DB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D93" w:rsidRDefault="00946D93">
      <w:r>
        <w:separator/>
      </w:r>
    </w:p>
  </w:footnote>
  <w:footnote w:type="continuationSeparator" w:id="0">
    <w:p w:rsidR="00946D93" w:rsidRDefault="00946D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2820A7F"/>
    <w:multiLevelType w:val="hybridMultilevel"/>
    <w:tmpl w:val="55DC7296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772BB5"/>
    <w:multiLevelType w:val="hybridMultilevel"/>
    <w:tmpl w:val="78E42C6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1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5" w15:restartNumberingAfterBreak="0">
    <w:nsid w:val="633248F3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26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21"/>
  </w:num>
  <w:num w:numId="5">
    <w:abstractNumId w:val="7"/>
  </w:num>
  <w:num w:numId="6">
    <w:abstractNumId w:val="18"/>
  </w:num>
  <w:num w:numId="7">
    <w:abstractNumId w:val="6"/>
  </w:num>
  <w:num w:numId="8">
    <w:abstractNumId w:val="3"/>
  </w:num>
  <w:num w:numId="9">
    <w:abstractNumId w:val="16"/>
  </w:num>
  <w:num w:numId="10">
    <w:abstractNumId w:val="22"/>
  </w:num>
  <w:num w:numId="11">
    <w:abstractNumId w:val="0"/>
  </w:num>
  <w:num w:numId="12">
    <w:abstractNumId w:val="4"/>
  </w:num>
  <w:num w:numId="13">
    <w:abstractNumId w:val="14"/>
  </w:num>
  <w:num w:numId="14">
    <w:abstractNumId w:val="23"/>
  </w:num>
  <w:num w:numId="15">
    <w:abstractNumId w:val="1"/>
  </w:num>
  <w:num w:numId="16">
    <w:abstractNumId w:val="2"/>
  </w:num>
  <w:num w:numId="17">
    <w:abstractNumId w:val="5"/>
  </w:num>
  <w:num w:numId="18">
    <w:abstractNumId w:val="10"/>
  </w:num>
  <w:num w:numId="19">
    <w:abstractNumId w:val="17"/>
  </w:num>
  <w:num w:numId="20">
    <w:abstractNumId w:val="12"/>
  </w:num>
  <w:num w:numId="21">
    <w:abstractNumId w:val="19"/>
  </w:num>
  <w:num w:numId="22">
    <w:abstractNumId w:val="26"/>
  </w:num>
  <w:num w:numId="23">
    <w:abstractNumId w:val="8"/>
  </w:num>
  <w:num w:numId="24">
    <w:abstractNumId w:val="20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</w:num>
  <w:num w:numId="27">
    <w:abstractNumId w:val="10"/>
  </w:num>
  <w:num w:numId="28">
    <w:abstractNumId w:val="25"/>
  </w:num>
  <w:num w:numId="29">
    <w:abstractNumId w:val="9"/>
  </w:num>
  <w:num w:numId="3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8D3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AF9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225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8F5"/>
    <w:rsid w:val="00090E6C"/>
    <w:rsid w:val="00090E76"/>
    <w:rsid w:val="00091192"/>
    <w:rsid w:val="0009153D"/>
    <w:rsid w:val="000917AA"/>
    <w:rsid w:val="00091A3D"/>
    <w:rsid w:val="00091EE8"/>
    <w:rsid w:val="00091F43"/>
    <w:rsid w:val="00092241"/>
    <w:rsid w:val="00092572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11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B87"/>
    <w:rsid w:val="00100FEF"/>
    <w:rsid w:val="00101054"/>
    <w:rsid w:val="001013C2"/>
    <w:rsid w:val="0010167B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BF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6A0A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5864"/>
    <w:rsid w:val="0012630C"/>
    <w:rsid w:val="0012632C"/>
    <w:rsid w:val="001264FD"/>
    <w:rsid w:val="001266A9"/>
    <w:rsid w:val="001268CA"/>
    <w:rsid w:val="00126C26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AF5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855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0A8"/>
    <w:rsid w:val="00176330"/>
    <w:rsid w:val="00176646"/>
    <w:rsid w:val="00176FA6"/>
    <w:rsid w:val="00177014"/>
    <w:rsid w:val="001773B3"/>
    <w:rsid w:val="0017782E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85"/>
    <w:rsid w:val="001C42AF"/>
    <w:rsid w:val="001C45EB"/>
    <w:rsid w:val="001C4773"/>
    <w:rsid w:val="001C4944"/>
    <w:rsid w:val="001C4BA5"/>
    <w:rsid w:val="001C4DBE"/>
    <w:rsid w:val="001C5130"/>
    <w:rsid w:val="001C51D4"/>
    <w:rsid w:val="001C5353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37C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780"/>
    <w:rsid w:val="001D4842"/>
    <w:rsid w:val="001D4974"/>
    <w:rsid w:val="001D4B6E"/>
    <w:rsid w:val="001D4C4C"/>
    <w:rsid w:val="001D5541"/>
    <w:rsid w:val="001D5726"/>
    <w:rsid w:val="001D5D09"/>
    <w:rsid w:val="001D613B"/>
    <w:rsid w:val="001D653C"/>
    <w:rsid w:val="001D65FA"/>
    <w:rsid w:val="001D68AD"/>
    <w:rsid w:val="001D6B8D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4F7A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231"/>
    <w:rsid w:val="001F7389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2AE"/>
    <w:rsid w:val="002245B4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7A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192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4DE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37A"/>
    <w:rsid w:val="00260906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32B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3AF"/>
    <w:rsid w:val="0027240E"/>
    <w:rsid w:val="002724A4"/>
    <w:rsid w:val="0027251A"/>
    <w:rsid w:val="0027252B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0E2C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690"/>
    <w:rsid w:val="00296792"/>
    <w:rsid w:val="00296897"/>
    <w:rsid w:val="00296B70"/>
    <w:rsid w:val="00296C08"/>
    <w:rsid w:val="00296F79"/>
    <w:rsid w:val="00297454"/>
    <w:rsid w:val="002978A7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7E4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C8B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77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706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50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307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A9D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3CC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2D9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4D0D"/>
    <w:rsid w:val="003A5183"/>
    <w:rsid w:val="003A5248"/>
    <w:rsid w:val="003A53DC"/>
    <w:rsid w:val="003A53FB"/>
    <w:rsid w:val="003A583D"/>
    <w:rsid w:val="003A62ED"/>
    <w:rsid w:val="003A64DF"/>
    <w:rsid w:val="003A676F"/>
    <w:rsid w:val="003A7821"/>
    <w:rsid w:val="003A78E3"/>
    <w:rsid w:val="003A7918"/>
    <w:rsid w:val="003A7A12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578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61E"/>
    <w:rsid w:val="003C7A96"/>
    <w:rsid w:val="003C7AA6"/>
    <w:rsid w:val="003C7C9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A4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2F22"/>
    <w:rsid w:val="003E30DB"/>
    <w:rsid w:val="003E3246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CAD"/>
    <w:rsid w:val="00432D6D"/>
    <w:rsid w:val="00432EFA"/>
    <w:rsid w:val="004333D6"/>
    <w:rsid w:val="0043355C"/>
    <w:rsid w:val="004339B5"/>
    <w:rsid w:val="00433AD8"/>
    <w:rsid w:val="00433CDE"/>
    <w:rsid w:val="00433DE6"/>
    <w:rsid w:val="0043418A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60D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506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2F98"/>
    <w:rsid w:val="004831BA"/>
    <w:rsid w:val="00483234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6DB"/>
    <w:rsid w:val="004878D5"/>
    <w:rsid w:val="004879AF"/>
    <w:rsid w:val="00487AC6"/>
    <w:rsid w:val="00487AEE"/>
    <w:rsid w:val="00487B0D"/>
    <w:rsid w:val="00487B36"/>
    <w:rsid w:val="00487CEE"/>
    <w:rsid w:val="004900C5"/>
    <w:rsid w:val="00490513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574"/>
    <w:rsid w:val="004B275B"/>
    <w:rsid w:val="004B2A5F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017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C1"/>
    <w:rsid w:val="004D01D1"/>
    <w:rsid w:val="004D07E7"/>
    <w:rsid w:val="004D08A9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5E6F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479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37B"/>
    <w:rsid w:val="005019A7"/>
    <w:rsid w:val="00501BA4"/>
    <w:rsid w:val="005021D8"/>
    <w:rsid w:val="0050229A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372"/>
    <w:rsid w:val="005578A9"/>
    <w:rsid w:val="00557A00"/>
    <w:rsid w:val="00557B9F"/>
    <w:rsid w:val="00557C4C"/>
    <w:rsid w:val="00557DE4"/>
    <w:rsid w:val="00557E5D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04B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D1"/>
    <w:rsid w:val="005817F9"/>
    <w:rsid w:val="00581949"/>
    <w:rsid w:val="00581968"/>
    <w:rsid w:val="00581A17"/>
    <w:rsid w:val="00581D8C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6E4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5F3C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C028E"/>
    <w:rsid w:val="005C064A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35"/>
    <w:rsid w:val="005C4D7F"/>
    <w:rsid w:val="005C4F13"/>
    <w:rsid w:val="005C51D0"/>
    <w:rsid w:val="005C52A4"/>
    <w:rsid w:val="005C5960"/>
    <w:rsid w:val="005C5E7D"/>
    <w:rsid w:val="005C5F9C"/>
    <w:rsid w:val="005C60FE"/>
    <w:rsid w:val="005C6120"/>
    <w:rsid w:val="005C62FA"/>
    <w:rsid w:val="005C708D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8BB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5B8"/>
    <w:rsid w:val="005E38C0"/>
    <w:rsid w:val="005E3911"/>
    <w:rsid w:val="005E397E"/>
    <w:rsid w:val="005E3993"/>
    <w:rsid w:val="005E3EAA"/>
    <w:rsid w:val="005E4230"/>
    <w:rsid w:val="005E442B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51C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B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37EA3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78"/>
    <w:rsid w:val="006505EB"/>
    <w:rsid w:val="0065065F"/>
    <w:rsid w:val="00650911"/>
    <w:rsid w:val="00650B30"/>
    <w:rsid w:val="00650BD7"/>
    <w:rsid w:val="00650E17"/>
    <w:rsid w:val="00650F1C"/>
    <w:rsid w:val="0065108B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A10"/>
    <w:rsid w:val="006760B3"/>
    <w:rsid w:val="0067626C"/>
    <w:rsid w:val="00676600"/>
    <w:rsid w:val="00676767"/>
    <w:rsid w:val="006769BE"/>
    <w:rsid w:val="00676AB7"/>
    <w:rsid w:val="00676B73"/>
    <w:rsid w:val="0067723F"/>
    <w:rsid w:val="006777A6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65F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9AF"/>
    <w:rsid w:val="006E2AD7"/>
    <w:rsid w:val="006E3B59"/>
    <w:rsid w:val="006E3DBD"/>
    <w:rsid w:val="006E47DC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B34"/>
    <w:rsid w:val="006F701D"/>
    <w:rsid w:val="006F736C"/>
    <w:rsid w:val="006F763B"/>
    <w:rsid w:val="006F77C2"/>
    <w:rsid w:val="006F7A39"/>
    <w:rsid w:val="006F7C45"/>
    <w:rsid w:val="006F7D26"/>
    <w:rsid w:val="00700294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4B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B3F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3C6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87E90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1548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079DF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1F8D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65E"/>
    <w:rsid w:val="008747D4"/>
    <w:rsid w:val="00874CD4"/>
    <w:rsid w:val="00874D40"/>
    <w:rsid w:val="00874E42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246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68D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487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4AC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1AEF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DC0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0DE"/>
    <w:rsid w:val="00916228"/>
    <w:rsid w:val="0091633B"/>
    <w:rsid w:val="00916375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D9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CDE"/>
    <w:rsid w:val="00953E47"/>
    <w:rsid w:val="00954157"/>
    <w:rsid w:val="009544DF"/>
    <w:rsid w:val="00954600"/>
    <w:rsid w:val="009546FB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C6D"/>
    <w:rsid w:val="00957DF3"/>
    <w:rsid w:val="009600AD"/>
    <w:rsid w:val="0096018A"/>
    <w:rsid w:val="009601DF"/>
    <w:rsid w:val="00960719"/>
    <w:rsid w:val="00960843"/>
    <w:rsid w:val="0096093A"/>
    <w:rsid w:val="00960E94"/>
    <w:rsid w:val="00960ECF"/>
    <w:rsid w:val="00960F98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7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6AC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B08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B40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389"/>
    <w:rsid w:val="009E5B9C"/>
    <w:rsid w:val="009E623F"/>
    <w:rsid w:val="009E677C"/>
    <w:rsid w:val="009E6DF5"/>
    <w:rsid w:val="009E7006"/>
    <w:rsid w:val="009E70DA"/>
    <w:rsid w:val="009E7228"/>
    <w:rsid w:val="009F013A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133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16A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6D2"/>
    <w:rsid w:val="00A96869"/>
    <w:rsid w:val="00A96A1B"/>
    <w:rsid w:val="00A96A70"/>
    <w:rsid w:val="00A96B67"/>
    <w:rsid w:val="00A96B92"/>
    <w:rsid w:val="00A96C47"/>
    <w:rsid w:val="00A974F7"/>
    <w:rsid w:val="00A97AC3"/>
    <w:rsid w:val="00A97E47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4FB"/>
    <w:rsid w:val="00AE076D"/>
    <w:rsid w:val="00AE0EBE"/>
    <w:rsid w:val="00AE0F8A"/>
    <w:rsid w:val="00AE10EA"/>
    <w:rsid w:val="00AE1114"/>
    <w:rsid w:val="00AE15DA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155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86C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F7"/>
    <w:rsid w:val="00B12D99"/>
    <w:rsid w:val="00B13072"/>
    <w:rsid w:val="00B13104"/>
    <w:rsid w:val="00B135A4"/>
    <w:rsid w:val="00B136A3"/>
    <w:rsid w:val="00B13C8A"/>
    <w:rsid w:val="00B14412"/>
    <w:rsid w:val="00B144B7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3F8E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8CC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4D0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AFD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179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6FC"/>
    <w:rsid w:val="00BB08C0"/>
    <w:rsid w:val="00BB092A"/>
    <w:rsid w:val="00BB0B39"/>
    <w:rsid w:val="00BB0EE6"/>
    <w:rsid w:val="00BB1144"/>
    <w:rsid w:val="00BB11CD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410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07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365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195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09A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0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5EE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57B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CD6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A9A"/>
    <w:rsid w:val="00C94E14"/>
    <w:rsid w:val="00C954B4"/>
    <w:rsid w:val="00C9592A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B47"/>
    <w:rsid w:val="00CA2C3B"/>
    <w:rsid w:val="00CA2C5E"/>
    <w:rsid w:val="00CA2D18"/>
    <w:rsid w:val="00CA2EFC"/>
    <w:rsid w:val="00CA317F"/>
    <w:rsid w:val="00CA3286"/>
    <w:rsid w:val="00CA34E6"/>
    <w:rsid w:val="00CA3561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4986"/>
    <w:rsid w:val="00CA5015"/>
    <w:rsid w:val="00CA510B"/>
    <w:rsid w:val="00CA538C"/>
    <w:rsid w:val="00CA548A"/>
    <w:rsid w:val="00CA5522"/>
    <w:rsid w:val="00CA5581"/>
    <w:rsid w:val="00CA586C"/>
    <w:rsid w:val="00CA61DD"/>
    <w:rsid w:val="00CA65F3"/>
    <w:rsid w:val="00CA683A"/>
    <w:rsid w:val="00CA6ADF"/>
    <w:rsid w:val="00CA6C36"/>
    <w:rsid w:val="00CA79B2"/>
    <w:rsid w:val="00CA7C53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479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4624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36A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CE2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66"/>
    <w:rsid w:val="00CE2FBC"/>
    <w:rsid w:val="00CE31AB"/>
    <w:rsid w:val="00CE32DA"/>
    <w:rsid w:val="00CE3403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1DB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3A5"/>
    <w:rsid w:val="00D0665B"/>
    <w:rsid w:val="00D0684A"/>
    <w:rsid w:val="00D06E87"/>
    <w:rsid w:val="00D06F39"/>
    <w:rsid w:val="00D073F4"/>
    <w:rsid w:val="00D07A21"/>
    <w:rsid w:val="00D1031F"/>
    <w:rsid w:val="00D10411"/>
    <w:rsid w:val="00D105D0"/>
    <w:rsid w:val="00D107A0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69B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A6E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7EF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80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19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9A0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23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727"/>
    <w:rsid w:val="00EA478D"/>
    <w:rsid w:val="00EA48D3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260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30B"/>
    <w:rsid w:val="00F0141D"/>
    <w:rsid w:val="00F01461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4215"/>
    <w:rsid w:val="00F0432E"/>
    <w:rsid w:val="00F04523"/>
    <w:rsid w:val="00F04854"/>
    <w:rsid w:val="00F04BF4"/>
    <w:rsid w:val="00F04ED5"/>
    <w:rsid w:val="00F0514E"/>
    <w:rsid w:val="00F051F7"/>
    <w:rsid w:val="00F0548D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940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3B4"/>
    <w:rsid w:val="00F3057D"/>
    <w:rsid w:val="00F30590"/>
    <w:rsid w:val="00F305B4"/>
    <w:rsid w:val="00F30698"/>
    <w:rsid w:val="00F3077A"/>
    <w:rsid w:val="00F307A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A06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C8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C30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6E6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504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1A3"/>
    <w:rsid w:val="00FD23E6"/>
    <w:rsid w:val="00FD250C"/>
    <w:rsid w:val="00FD280A"/>
    <w:rsid w:val="00FD28C7"/>
    <w:rsid w:val="00FD29B6"/>
    <w:rsid w:val="00FD2B00"/>
    <w:rsid w:val="00FD2B3B"/>
    <w:rsid w:val="00FD2CAA"/>
    <w:rsid w:val="00FD3236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1BD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292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98DFD31"/>
  <w15:docId w15:val="{5F21FCB0-F628-4C15-993B-3FDF28D84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9270C3-C910-40D6-ABEC-9A6689A36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5</cp:revision>
  <cp:lastPrinted>2017-05-26T07:22:00Z</cp:lastPrinted>
  <dcterms:created xsi:type="dcterms:W3CDTF">2019-02-05T13:29:00Z</dcterms:created>
  <dcterms:modified xsi:type="dcterms:W3CDTF">2019-03-20T08:50:00Z</dcterms:modified>
</cp:coreProperties>
</file>